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5F446" w14:textId="77777777" w:rsidR="00BA22D9" w:rsidRPr="00691C2C" w:rsidRDefault="00BA22D9" w:rsidP="00BA22D9">
      <w:pPr>
        <w:jc w:val="center"/>
        <w:rPr>
          <w:rFonts w:ascii="Tahoma" w:hAnsi="Tahoma" w:cs="Tahoma"/>
          <w:b/>
          <w:sz w:val="24"/>
          <w:szCs w:val="24"/>
        </w:rPr>
      </w:pPr>
      <w:bookmarkStart w:id="0" w:name="_GoBack"/>
      <w:r w:rsidRPr="00691C2C">
        <w:rPr>
          <w:rFonts w:ascii="Tahoma" w:hAnsi="Tahoma" w:cs="Tahoma"/>
          <w:b/>
          <w:color w:val="000000"/>
          <w:sz w:val="24"/>
          <w:szCs w:val="24"/>
        </w:rPr>
        <w:t>Apology Letter for Late Delivery</w:t>
      </w:r>
      <w:r w:rsidRPr="00691C2C">
        <w:rPr>
          <w:rFonts w:ascii="Tahoma" w:hAnsi="Tahoma" w:cs="Tahoma"/>
          <w:b/>
          <w:color w:val="000000"/>
          <w:sz w:val="24"/>
          <w:szCs w:val="24"/>
        </w:rPr>
        <w:br/>
      </w:r>
    </w:p>
    <w:p w14:paraId="3AA8D009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Dear </w:t>
      </w:r>
    </w:p>
    <w:p w14:paraId="7941C25B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(Title + Name), </w:t>
      </w:r>
    </w:p>
    <w:p w14:paraId="6ACA1C22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We are writing to you regarding your order number (02084XK), placed with us on (day/month/year). We regret to have to inform you that your item will be arriving 1 week later than originally estimated at the time of your order. </w:t>
      </w:r>
    </w:p>
    <w:p w14:paraId="66A646F3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We sincerely </w:t>
      </w:r>
      <w:proofErr w:type="spellStart"/>
      <w:r w:rsidRPr="00691C2C">
        <w:rPr>
          <w:rFonts w:ascii="Tahoma" w:hAnsi="Tahoma" w:cs="Tahoma"/>
          <w:sz w:val="24"/>
          <w:szCs w:val="24"/>
        </w:rPr>
        <w:t>apologise</w:t>
      </w:r>
      <w:proofErr w:type="spellEnd"/>
      <w:r w:rsidRPr="00691C2C">
        <w:rPr>
          <w:rFonts w:ascii="Tahoma" w:hAnsi="Tahoma" w:cs="Tahoma"/>
          <w:sz w:val="24"/>
          <w:szCs w:val="24"/>
        </w:rPr>
        <w:t xml:space="preserve"> for this inconvenience, we have experienced an unusually large demand for the product that we had not expected or predicted. We are doing our utmost to ensure as little as a delay as possible to you and we have been advised by our suppliers that the new shipment will be arriving with us within the next 4 days. </w:t>
      </w:r>
    </w:p>
    <w:p w14:paraId="13FCC933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We will </w:t>
      </w:r>
      <w:proofErr w:type="spellStart"/>
      <w:r w:rsidRPr="00691C2C">
        <w:rPr>
          <w:rFonts w:ascii="Tahoma" w:hAnsi="Tahoma" w:cs="Tahoma"/>
          <w:sz w:val="24"/>
          <w:szCs w:val="24"/>
        </w:rPr>
        <w:t>endeavour</w:t>
      </w:r>
      <w:proofErr w:type="spellEnd"/>
      <w:r w:rsidRPr="00691C2C">
        <w:rPr>
          <w:rFonts w:ascii="Tahoma" w:hAnsi="Tahoma" w:cs="Tahoma"/>
          <w:sz w:val="24"/>
          <w:szCs w:val="24"/>
        </w:rPr>
        <w:t xml:space="preserve"> to send your item out as soon as possible to avoid further delay. We would like to offer you a 10% discount on any future orders due to this unexpected delay, we appreciate </w:t>
      </w:r>
      <w:proofErr w:type="spellStart"/>
      <w:r w:rsidRPr="00691C2C">
        <w:rPr>
          <w:rFonts w:ascii="Tahoma" w:hAnsi="Tahoma" w:cs="Tahoma"/>
          <w:sz w:val="24"/>
          <w:szCs w:val="24"/>
        </w:rPr>
        <w:t>you</w:t>
      </w:r>
      <w:proofErr w:type="spellEnd"/>
      <w:r w:rsidRPr="00691C2C">
        <w:rPr>
          <w:rFonts w:ascii="Tahoma" w:hAnsi="Tahoma" w:cs="Tahoma"/>
          <w:sz w:val="24"/>
          <w:szCs w:val="24"/>
        </w:rPr>
        <w:t xml:space="preserve"> patience and understanding and wish to thank you for shopping with us at (name of company/brand). </w:t>
      </w:r>
    </w:p>
    <w:p w14:paraId="63BF52BC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Should you have any questions regarding your order, please do not hesitate to call our customer service helpline for further assistance. </w:t>
      </w:r>
    </w:p>
    <w:p w14:paraId="3DD5F2C1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</w:p>
    <w:p w14:paraId="53CEA4A3" w14:textId="77777777" w:rsidR="00BA22D9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 xml:space="preserve">Kind regards, </w:t>
      </w:r>
    </w:p>
    <w:p w14:paraId="398EE8D7" w14:textId="77777777" w:rsidR="00AF7E02" w:rsidRPr="00691C2C" w:rsidRDefault="00BA22D9" w:rsidP="00BA22D9">
      <w:pPr>
        <w:jc w:val="both"/>
        <w:rPr>
          <w:rFonts w:ascii="Tahoma" w:hAnsi="Tahoma" w:cs="Tahoma"/>
          <w:sz w:val="24"/>
          <w:szCs w:val="24"/>
        </w:rPr>
      </w:pPr>
      <w:r w:rsidRPr="00691C2C">
        <w:rPr>
          <w:rFonts w:ascii="Tahoma" w:hAnsi="Tahoma" w:cs="Tahoma"/>
          <w:sz w:val="24"/>
          <w:szCs w:val="24"/>
        </w:rPr>
        <w:t>(title + name+ signature + contact details)</w:t>
      </w:r>
      <w:bookmarkEnd w:id="0"/>
    </w:p>
    <w:sectPr w:rsidR="00AF7E02" w:rsidRPr="00691C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Y2tDQzMTI1sDRQ0lEKTi0uzszPAykwrAUAoJ1dUywAAAA="/>
  </w:docVars>
  <w:rsids>
    <w:rsidRoot w:val="00BA22D9"/>
    <w:rsid w:val="00691C2C"/>
    <w:rsid w:val="00AF7E02"/>
    <w:rsid w:val="00BA22D9"/>
    <w:rsid w:val="00D0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5FCBF"/>
  <w15:docId w15:val="{6F5B5BB5-61A7-4E2E-BDB0-2AEBA8543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22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5</cp:revision>
  <dcterms:created xsi:type="dcterms:W3CDTF">2020-02-19T07:31:00Z</dcterms:created>
  <dcterms:modified xsi:type="dcterms:W3CDTF">2020-02-24T10:22:00Z</dcterms:modified>
</cp:coreProperties>
</file>